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4DCC" w:rsidRDefault="00E350CB">
      <w:pPr>
        <w:pStyle w:val="Title"/>
      </w:pPr>
      <w:r>
        <w:t>World Studies Eastern Hemisphere</w:t>
      </w:r>
    </w:p>
    <w:p w:rsidR="00B64DCC" w:rsidRDefault="00E350CB">
      <w:pPr>
        <w:pStyle w:val="Author"/>
      </w:pPr>
      <w:r>
        <w:t>John Olinda</w:t>
      </w:r>
    </w:p>
    <w:p w:rsidR="00B64DCC" w:rsidRDefault="00E350CB">
      <w:pPr>
        <w:pStyle w:val="Heading2"/>
      </w:pPr>
      <w:bookmarkStart w:id="0" w:name="supplies"/>
      <w:bookmarkEnd w:id="0"/>
      <w:r>
        <w:t>Supplies</w:t>
      </w:r>
    </w:p>
    <w:p w:rsidR="00B64DCC" w:rsidRDefault="00E350CB">
      <w:pPr>
        <w:pStyle w:val="Compact"/>
        <w:numPr>
          <w:ilvl w:val="0"/>
          <w:numId w:val="3"/>
        </w:numPr>
      </w:pPr>
      <w:r>
        <w:rPr>
          <w:i/>
        </w:rPr>
        <w:t>World Studies: Eastern Hemisphere</w:t>
      </w:r>
    </w:p>
    <w:p w:rsidR="00B64DCC" w:rsidRDefault="00E350CB">
      <w:pPr>
        <w:pStyle w:val="Compact"/>
        <w:numPr>
          <w:ilvl w:val="0"/>
          <w:numId w:val="3"/>
        </w:numPr>
      </w:pPr>
      <w:r>
        <w:t>Class binder</w:t>
      </w:r>
    </w:p>
    <w:p w:rsidR="00B64DCC" w:rsidRDefault="00E350CB">
      <w:pPr>
        <w:pStyle w:val="Compact"/>
        <w:numPr>
          <w:ilvl w:val="0"/>
          <w:numId w:val="3"/>
        </w:numPr>
      </w:pPr>
      <w:r>
        <w:t>Planner</w:t>
      </w:r>
    </w:p>
    <w:p w:rsidR="00B64DCC" w:rsidRDefault="00E350CB">
      <w:pPr>
        <w:pStyle w:val="Compact"/>
        <w:numPr>
          <w:ilvl w:val="0"/>
          <w:numId w:val="3"/>
        </w:numPr>
      </w:pPr>
      <w:r>
        <w:t>Black, blue, and red pens</w:t>
      </w:r>
      <w:bookmarkStart w:id="1" w:name="_GoBack"/>
      <w:bookmarkEnd w:id="1"/>
    </w:p>
    <w:p w:rsidR="00B64DCC" w:rsidRDefault="00E350CB">
      <w:pPr>
        <w:pStyle w:val="Compact"/>
        <w:numPr>
          <w:ilvl w:val="0"/>
          <w:numId w:val="3"/>
        </w:numPr>
      </w:pPr>
      <w:r>
        <w:t>Mechanical pencil</w:t>
      </w:r>
    </w:p>
    <w:p w:rsidR="00B64DCC" w:rsidRDefault="00E350CB">
      <w:pPr>
        <w:pStyle w:val="Compact"/>
        <w:numPr>
          <w:ilvl w:val="0"/>
          <w:numId w:val="3"/>
        </w:numPr>
      </w:pPr>
      <w:r>
        <w:t>Earbuds</w:t>
      </w:r>
    </w:p>
    <w:p w:rsidR="00B64DCC" w:rsidRDefault="00E350CB">
      <w:pPr>
        <w:pStyle w:val="Heading2"/>
      </w:pPr>
      <w:bookmarkStart w:id="2" w:name="expectations"/>
      <w:bookmarkEnd w:id="2"/>
      <w:r>
        <w:t>Expectations</w:t>
      </w:r>
    </w:p>
    <w:p w:rsidR="00B64DCC" w:rsidRDefault="00E350CB">
      <w:pPr>
        <w:pStyle w:val="FirstParagraph"/>
      </w:pPr>
      <w:r>
        <w:t>The following information details the expectations we will normally deal with when we meet for class. The beginning of class (the first three to five minutes), during class, and the end of class (the last minute) are all important for creating</w:t>
      </w:r>
      <w:r>
        <w:t xml:space="preserve"> a successful learning environment. When you don't meet the course expectations, you will receive one, two, or three strikes. Once you receive two strikes, your name will be added to the school detention list. Once you receive three strikes, you will be re</w:t>
      </w:r>
      <w:r>
        <w:t>ferred to the office. Strikes reset each day.</w:t>
      </w:r>
    </w:p>
    <w:p w:rsidR="00B64DCC" w:rsidRDefault="00E350CB">
      <w:pPr>
        <w:pStyle w:val="Heading3"/>
      </w:pPr>
      <w:bookmarkStart w:id="3" w:name="beginning-class"/>
      <w:bookmarkEnd w:id="3"/>
      <w:r>
        <w:t>Beginning Class</w:t>
      </w:r>
    </w:p>
    <w:p w:rsidR="00B64DCC" w:rsidRDefault="00E350CB">
      <w:pPr>
        <w:pStyle w:val="Compact"/>
        <w:numPr>
          <w:ilvl w:val="0"/>
          <w:numId w:val="4"/>
        </w:numPr>
      </w:pPr>
      <w:r>
        <w:t xml:space="preserve">Come to class prepared with your daily materials: textbook, class binder, planner, black pen, blue pen, red pen, mechanical pencil, </w:t>
      </w:r>
      <w:r>
        <w:t>and earbuds. If you do not have your class mate</w:t>
      </w:r>
      <w:r>
        <w:t>rials by the time class starts you will receive a strike.</w:t>
      </w:r>
    </w:p>
    <w:p w:rsidR="00B64DCC" w:rsidRDefault="00E350CB">
      <w:pPr>
        <w:pStyle w:val="Compact"/>
        <w:numPr>
          <w:ilvl w:val="0"/>
          <w:numId w:val="4"/>
        </w:numPr>
      </w:pPr>
      <w:r>
        <w:t>Completely power down your phone and leave it on my desk. If your phone is powered on during class without permission from me, you will receive a strike. If you use your phone without permission, yo</w:t>
      </w:r>
      <w:r>
        <w:t>u will receive two strikes and your phone will be turned in to the office for the rest of the day.</w:t>
      </w:r>
    </w:p>
    <w:p w:rsidR="00B64DCC" w:rsidRDefault="00E350CB">
      <w:pPr>
        <w:pStyle w:val="Compact"/>
        <w:numPr>
          <w:ilvl w:val="0"/>
          <w:numId w:val="4"/>
        </w:numPr>
      </w:pPr>
      <w:r>
        <w:t>Enter the room silently and remain silent until I instruct you otherwise. If you talk to a classmate before I instruct you, you will receive a strike.</w:t>
      </w:r>
    </w:p>
    <w:p w:rsidR="00B64DCC" w:rsidRDefault="00E350CB">
      <w:pPr>
        <w:pStyle w:val="Compact"/>
        <w:numPr>
          <w:ilvl w:val="0"/>
          <w:numId w:val="4"/>
        </w:numPr>
      </w:pPr>
      <w:bookmarkStart w:id="4" w:name="_Hlk492548952"/>
      <w:r>
        <w:t>Sit do</w:t>
      </w:r>
      <w:r>
        <w:t xml:space="preserve">wn in your seat and log in to your workstation by the class bell. If you are not seated in your assigned seat by the class bell you will receive two strikes unless you have a written excuse from the office or your previous teacher. The written excuse must </w:t>
      </w:r>
      <w:r>
        <w:t>explain where you were, what you were doing, the time you were sent to me, and who is excusing you.</w:t>
      </w:r>
      <w:bookmarkEnd w:id="4"/>
    </w:p>
    <w:p w:rsidR="00923CA4" w:rsidRDefault="00923CA4">
      <w:pPr>
        <w:pStyle w:val="Compact"/>
        <w:numPr>
          <w:ilvl w:val="0"/>
          <w:numId w:val="4"/>
        </w:numPr>
      </w:pPr>
      <w:r>
        <w:t>Check your email for the daily class instructions and read them completely in whichever language you are most comfortable with. If you miss class for any reason you are still responsible to check your email that day.</w:t>
      </w:r>
    </w:p>
    <w:p w:rsidR="00B64DCC" w:rsidRDefault="00E350CB">
      <w:pPr>
        <w:pStyle w:val="Compact"/>
        <w:numPr>
          <w:ilvl w:val="0"/>
          <w:numId w:val="4"/>
        </w:numPr>
      </w:pPr>
      <w:r>
        <w:t>Add any homework or dated reminders to your planner. When you are done, leave your planner open on your desk for me to sign.</w:t>
      </w:r>
    </w:p>
    <w:p w:rsidR="00B64DCC" w:rsidRDefault="00E350CB">
      <w:pPr>
        <w:pStyle w:val="Compact"/>
        <w:numPr>
          <w:ilvl w:val="0"/>
          <w:numId w:val="4"/>
        </w:numPr>
      </w:pPr>
      <w:r>
        <w:lastRenderedPageBreak/>
        <w:t>Begin silently working on the t</w:t>
      </w:r>
      <w:r>
        <w:t>asks for the class period.</w:t>
      </w:r>
    </w:p>
    <w:p w:rsidR="00B64DCC" w:rsidRDefault="00E350CB">
      <w:pPr>
        <w:pStyle w:val="Heading3"/>
      </w:pPr>
      <w:bookmarkStart w:id="5" w:name="during-class"/>
      <w:bookmarkEnd w:id="5"/>
      <w:r>
        <w:t>During Class</w:t>
      </w:r>
    </w:p>
    <w:p w:rsidR="00B64DCC" w:rsidRDefault="00E350CB">
      <w:pPr>
        <w:pStyle w:val="Compact"/>
        <w:numPr>
          <w:ilvl w:val="0"/>
          <w:numId w:val="5"/>
        </w:numPr>
      </w:pPr>
      <w:r>
        <w:t>If I need your attention during class, I will raise my hand and say "High five please." You should stop what you are doing, turn to face me, and raise your hand.</w:t>
      </w:r>
    </w:p>
    <w:p w:rsidR="00B64DCC" w:rsidRDefault="00E350CB">
      <w:pPr>
        <w:pStyle w:val="Compact"/>
        <w:numPr>
          <w:ilvl w:val="0"/>
          <w:numId w:val="5"/>
        </w:numPr>
      </w:pPr>
      <w:r>
        <w:t>If you need assistance during class, raise your hand.</w:t>
      </w:r>
    </w:p>
    <w:p w:rsidR="00B64DCC" w:rsidRDefault="00E350CB">
      <w:pPr>
        <w:pStyle w:val="Compact"/>
        <w:numPr>
          <w:ilvl w:val="0"/>
          <w:numId w:val="5"/>
        </w:numPr>
      </w:pPr>
      <w:r>
        <w:t>You cannot leave class without permission from the teacher. If you have a valid reason for leaving class, you will be given permission, but normally I will not allow more than one student to leave the room at a time. You must take a hall pass with you in o</w:t>
      </w:r>
      <w:r>
        <w:t>rder to leave the classroom.</w:t>
      </w:r>
    </w:p>
    <w:p w:rsidR="00B64DCC" w:rsidRDefault="00E350CB">
      <w:pPr>
        <w:pStyle w:val="Heading3"/>
      </w:pPr>
      <w:bookmarkStart w:id="6" w:name="ending-class"/>
      <w:bookmarkEnd w:id="6"/>
      <w:r>
        <w:t>Ending Class</w:t>
      </w:r>
    </w:p>
    <w:p w:rsidR="00B64DCC" w:rsidRDefault="00E350CB">
      <w:pPr>
        <w:pStyle w:val="Compact"/>
        <w:numPr>
          <w:ilvl w:val="0"/>
          <w:numId w:val="6"/>
        </w:numPr>
      </w:pPr>
      <w:r>
        <w:t xml:space="preserve">Do not pack up until the one-minute bell. If you begin packing up before the one-minute bell without permission, you will receive a strike. During the end of class, it is important to remain silent so that you can </w:t>
      </w:r>
      <w:r>
        <w:t>hear any announcements from the teacher or the office.</w:t>
      </w:r>
    </w:p>
    <w:p w:rsidR="00B64DCC" w:rsidRDefault="00E350CB">
      <w:pPr>
        <w:pStyle w:val="Compact"/>
        <w:numPr>
          <w:ilvl w:val="0"/>
          <w:numId w:val="6"/>
        </w:numPr>
      </w:pPr>
      <w:r>
        <w:t>Once the one-minute bell rings, silently log out of your workstation if we are in the lab. Do not shut down your computer.</w:t>
      </w:r>
    </w:p>
    <w:p w:rsidR="00B64DCC" w:rsidRDefault="00E350CB">
      <w:pPr>
        <w:pStyle w:val="Compact"/>
        <w:numPr>
          <w:ilvl w:val="0"/>
          <w:numId w:val="6"/>
        </w:numPr>
      </w:pPr>
      <w:r>
        <w:t>Silently wrap up your headphones if they are out using the hourglass wrap and place them in your binder pocket.</w:t>
      </w:r>
    </w:p>
    <w:p w:rsidR="00B64DCC" w:rsidRDefault="00195CE3">
      <w:pPr>
        <w:pStyle w:val="Compact"/>
        <w:numPr>
          <w:ilvl w:val="0"/>
          <w:numId w:val="6"/>
        </w:numPr>
      </w:pPr>
      <w:bookmarkStart w:id="7" w:name="_Hlk492548754"/>
      <w:r>
        <w:t>Silently place your pens</w:t>
      </w:r>
      <w:r w:rsidR="00E350CB">
        <w:t xml:space="preserve"> </w:t>
      </w:r>
      <w:r>
        <w:t xml:space="preserve">and </w:t>
      </w:r>
      <w:r w:rsidR="00E350CB">
        <w:t>pencil</w:t>
      </w:r>
      <w:r>
        <w:t xml:space="preserve">s </w:t>
      </w:r>
      <w:r w:rsidR="00E350CB">
        <w:t>in your binder pocket.</w:t>
      </w:r>
      <w:bookmarkEnd w:id="7"/>
    </w:p>
    <w:p w:rsidR="00B64DCC" w:rsidRDefault="00E350CB">
      <w:pPr>
        <w:pStyle w:val="Compact"/>
        <w:numPr>
          <w:ilvl w:val="0"/>
          <w:numId w:val="6"/>
        </w:numPr>
      </w:pPr>
      <w:r>
        <w:t>Silently close your binder and planner.</w:t>
      </w:r>
    </w:p>
    <w:p w:rsidR="00B64DCC" w:rsidRDefault="00E350CB">
      <w:pPr>
        <w:pStyle w:val="Compact"/>
        <w:numPr>
          <w:ilvl w:val="0"/>
          <w:numId w:val="6"/>
        </w:numPr>
      </w:pPr>
      <w:r>
        <w:t>At the final bell, silently stand</w:t>
      </w:r>
      <w:r>
        <w:t xml:space="preserve"> up, push in your chair, and pick up your materials. At this point you may talk. If you have a question for me, please remain in your seat so I can talk to you after your classmates have left. </w:t>
      </w:r>
    </w:p>
    <w:sectPr w:rsidR="00B64DCC">
      <w:headerReference w:type="default"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50CB" w:rsidRDefault="00E350CB">
      <w:pPr>
        <w:spacing w:after="0"/>
      </w:pPr>
      <w:r>
        <w:separator/>
      </w:r>
    </w:p>
  </w:endnote>
  <w:endnote w:type="continuationSeparator" w:id="0">
    <w:p w:rsidR="00E350CB" w:rsidRDefault="00E350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0000000000000000000"/>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9165379"/>
      <w:docPartObj>
        <w:docPartGallery w:val="Page Numbers (Bottom of Page)"/>
        <w:docPartUnique/>
      </w:docPartObj>
    </w:sdtPr>
    <w:sdtEndPr>
      <w:rPr>
        <w:noProof/>
      </w:rPr>
    </w:sdtEndPr>
    <w:sdtContent>
      <w:p w:rsidR="00A66053" w:rsidRDefault="00A66053">
        <w:pPr>
          <w:pStyle w:val="Footer"/>
          <w:jc w:val="right"/>
        </w:pPr>
        <w:r>
          <w:fldChar w:fldCharType="begin"/>
        </w:r>
        <w:r>
          <w:instrText xml:space="preserve"> PAGE   \* MERGEFORMAT </w:instrText>
        </w:r>
        <w:r>
          <w:fldChar w:fldCharType="separate"/>
        </w:r>
        <w:r w:rsidR="00524ACD">
          <w:rPr>
            <w:noProof/>
          </w:rPr>
          <w:t>2</w:t>
        </w:r>
        <w:r>
          <w:rPr>
            <w:noProof/>
          </w:rPr>
          <w:fldChar w:fldCharType="end"/>
        </w:r>
      </w:p>
    </w:sdtContent>
  </w:sdt>
  <w:p w:rsidR="00A66053" w:rsidRDefault="00A660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50CB" w:rsidRDefault="00E350CB">
      <w:r>
        <w:separator/>
      </w:r>
    </w:p>
  </w:footnote>
  <w:footnote w:type="continuationSeparator" w:id="0">
    <w:p w:rsidR="00E350CB" w:rsidRDefault="00E350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2D00" w:rsidRDefault="00524ACD" w:rsidP="00524ACD">
    <w:pPr>
      <w:pStyle w:val="Header"/>
      <w:jc w:val="right"/>
    </w:pPr>
    <w:r>
      <w:t>Version 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C2F975"/>
    <w:multiLevelType w:val="multilevel"/>
    <w:tmpl w:val="7626F6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6B9C7AC"/>
    <w:multiLevelType w:val="multilevel"/>
    <w:tmpl w:val="BA48D8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40AE3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195CE3"/>
    <w:rsid w:val="00282D00"/>
    <w:rsid w:val="003F1307"/>
    <w:rsid w:val="004E29B3"/>
    <w:rsid w:val="00524ACD"/>
    <w:rsid w:val="00590D07"/>
    <w:rsid w:val="00784D58"/>
    <w:rsid w:val="008D6863"/>
    <w:rsid w:val="00923CA4"/>
    <w:rsid w:val="00A66053"/>
    <w:rsid w:val="00B64DCC"/>
    <w:rsid w:val="00B86B75"/>
    <w:rsid w:val="00BC48D5"/>
    <w:rsid w:val="00C36279"/>
    <w:rsid w:val="00E315A3"/>
    <w:rsid w:val="00E350CB"/>
    <w:rsid w:val="00F21C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4F628E"/>
  <w15:docId w15:val="{FDCA70D2-1EA3-4398-BBDC-3D9287B4E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66053"/>
    <w:pPr>
      <w:tabs>
        <w:tab w:val="center" w:pos="4680"/>
        <w:tab w:val="right" w:pos="9360"/>
      </w:tabs>
      <w:spacing w:after="0"/>
    </w:pPr>
  </w:style>
  <w:style w:type="character" w:customStyle="1" w:styleId="HeaderChar">
    <w:name w:val="Header Char"/>
    <w:basedOn w:val="DefaultParagraphFont"/>
    <w:link w:val="Header"/>
    <w:rsid w:val="00A66053"/>
  </w:style>
  <w:style w:type="paragraph" w:styleId="Footer">
    <w:name w:val="footer"/>
    <w:basedOn w:val="Normal"/>
    <w:link w:val="FooterChar"/>
    <w:uiPriority w:val="99"/>
    <w:unhideWhenUsed/>
    <w:rsid w:val="00A66053"/>
    <w:pPr>
      <w:tabs>
        <w:tab w:val="center" w:pos="4680"/>
        <w:tab w:val="right" w:pos="9360"/>
      </w:tabs>
      <w:spacing w:after="0"/>
    </w:pPr>
  </w:style>
  <w:style w:type="character" w:customStyle="1" w:styleId="FooterChar">
    <w:name w:val="Footer Char"/>
    <w:basedOn w:val="DefaultParagraphFont"/>
    <w:link w:val="Footer"/>
    <w:uiPriority w:val="99"/>
    <w:rsid w:val="00A66053"/>
  </w:style>
  <w:style w:type="paragraph" w:styleId="BalloonText">
    <w:name w:val="Balloon Text"/>
    <w:basedOn w:val="Normal"/>
    <w:link w:val="BalloonTextChar"/>
    <w:semiHidden/>
    <w:unhideWhenUsed/>
    <w:rsid w:val="00524AC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24AC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FD8712-5ACF-4D76-962D-309EBF77A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Pages>
  <Words>528</Words>
  <Characters>301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World Studies Eastern Hemisphere</vt:lpstr>
    </vt:vector>
  </TitlesOfParts>
  <Company/>
  <LinksUpToDate>false</LinksUpToDate>
  <CharactersWithSpaces>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Studies Eastern Hemisphere</dc:title>
  <dc:creator>John Olinda</dc:creator>
  <cp:lastModifiedBy>John Olinda</cp:lastModifiedBy>
  <cp:revision>5</cp:revision>
  <cp:lastPrinted>2017-09-07T16:29:00Z</cp:lastPrinted>
  <dcterms:created xsi:type="dcterms:W3CDTF">2017-09-07T15:44:00Z</dcterms:created>
  <dcterms:modified xsi:type="dcterms:W3CDTF">2017-09-07T16:29:00Z</dcterms:modified>
</cp:coreProperties>
</file>